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FA245" w14:textId="474A418A" w:rsidR="002A69CA" w:rsidRPr="009C36C8" w:rsidRDefault="009C36C8" w:rsidP="002A69CA">
      <w:pPr>
        <w:widowControl/>
        <w:spacing w:line="480" w:lineRule="auto"/>
        <w:rPr>
          <w:rFonts w:ascii="Arial" w:eastAsia="等线" w:hAnsi="Arial" w:cs="Times New Roman"/>
          <w:b/>
          <w:bCs/>
          <w:kern w:val="0"/>
          <w:sz w:val="32"/>
          <w:szCs w:val="44"/>
          <w:lang w:eastAsia="en-US"/>
        </w:rPr>
      </w:pPr>
      <w:r w:rsidRPr="009C36C8">
        <w:rPr>
          <w:rFonts w:ascii="Arial" w:eastAsia="等线" w:hAnsi="Arial" w:cs="Times New Roman"/>
          <w:b/>
          <w:bCs/>
          <w:kern w:val="0"/>
          <w:sz w:val="32"/>
          <w:szCs w:val="44"/>
          <w:lang w:eastAsia="en-US"/>
        </w:rPr>
        <w:t>Supplementary information</w:t>
      </w:r>
    </w:p>
    <w:p w14:paraId="7516B6D1" w14:textId="77777777" w:rsidR="00290EF5" w:rsidRPr="002A69CA" w:rsidRDefault="00290EF5" w:rsidP="002A69CA">
      <w:pPr>
        <w:widowControl/>
        <w:spacing w:line="480" w:lineRule="auto"/>
        <w:jc w:val="left"/>
        <w:rPr>
          <w:rFonts w:ascii="Arial" w:eastAsia="等线" w:hAnsi="Arial" w:cs="Times New Roman"/>
          <w:kern w:val="0"/>
          <w:sz w:val="20"/>
          <w:szCs w:val="24"/>
          <w:lang w:val="fr-FR" w:eastAsia="en-US"/>
        </w:rPr>
      </w:pPr>
    </w:p>
    <w:p w14:paraId="31BE3DBF" w14:textId="067B8B49" w:rsidR="002A69CA" w:rsidRPr="002A69CA" w:rsidRDefault="002A69CA" w:rsidP="00F610A6">
      <w:pPr>
        <w:spacing w:line="480" w:lineRule="auto"/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F</w:t>
      </w:r>
      <w:r w:rsidRPr="00BD681B">
        <w:rPr>
          <w:rFonts w:ascii="Arial" w:eastAsia="等线" w:hAnsi="Arial" w:cs="Arial" w:hint="eastAsia"/>
          <w:b/>
          <w:bCs/>
          <w:kern w:val="0"/>
          <w:sz w:val="20"/>
          <w:szCs w:val="24"/>
          <w:lang w:val="nn-NO" w:eastAsia="en-US"/>
        </w:rPr>
        <w:t>ig</w:t>
      </w: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 xml:space="preserve">ure </w:t>
      </w:r>
      <w:r w:rsidR="008C2036"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S</w:t>
      </w: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1</w:t>
      </w:r>
    </w:p>
    <w:p w14:paraId="2D52F664" w14:textId="668CB051" w:rsidR="00297F6B" w:rsidRDefault="00297F6B">
      <w:pPr>
        <w:rPr>
          <w:lang w:val="fr-FR"/>
        </w:rPr>
      </w:pPr>
    </w:p>
    <w:p w14:paraId="3E550B3D" w14:textId="3CF47F72" w:rsidR="008C2036" w:rsidRDefault="008C2036">
      <w:pPr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0ACA0046" wp14:editId="6A6A2E35">
            <wp:extent cx="5274310" cy="27603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F7F88" w14:textId="4D7C4F09" w:rsidR="008C2036" w:rsidRDefault="008C2036">
      <w:pPr>
        <w:rPr>
          <w:lang w:val="fr-FR"/>
        </w:rPr>
      </w:pPr>
    </w:p>
    <w:p w14:paraId="013C936B" w14:textId="0BF01603" w:rsidR="008C2036" w:rsidRDefault="008C2036" w:rsidP="00F610A6">
      <w:pPr>
        <w:spacing w:line="480" w:lineRule="auto"/>
        <w:rPr>
          <w:lang w:val="fr-FR"/>
        </w:rPr>
      </w:pPr>
    </w:p>
    <w:p w14:paraId="14893607" w14:textId="7CE3035E" w:rsidR="008C2036" w:rsidRDefault="008C2036" w:rsidP="00F610A6">
      <w:pPr>
        <w:spacing w:line="480" w:lineRule="auto"/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  <w:r w:rsidRPr="008C2036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Figure S1.</w:t>
      </w:r>
      <w:r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(</w:t>
      </w:r>
      <w:r>
        <w:rPr>
          <w:rFonts w:ascii="Arial" w:eastAsia="等线" w:hAnsi="Arial" w:cs="Arial"/>
          <w:kern w:val="0"/>
          <w:sz w:val="20"/>
          <w:szCs w:val="24"/>
          <w:lang w:val="nn-NO" w:eastAsia="en-US"/>
        </w:rPr>
        <w:t>A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) The levels of neurotransmitters (DA, GABA and 5-HT) in serum. (</w:t>
      </w:r>
      <w:r>
        <w:rPr>
          <w:rFonts w:ascii="Arial" w:eastAsia="等线" w:hAnsi="Arial" w:cs="Arial"/>
          <w:kern w:val="0"/>
          <w:sz w:val="20"/>
          <w:szCs w:val="24"/>
          <w:lang w:val="nn-NO" w:eastAsia="en-US"/>
        </w:rPr>
        <w:t>B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) The levels of neurotransmitters (DA, GABA and 5-HT) in </w:t>
      </w:r>
      <w:r w:rsidRPr="008C2036">
        <w:rPr>
          <w:rFonts w:ascii="Arial" w:eastAsia="等线" w:hAnsi="Arial" w:cs="Arial" w:hint="eastAsia"/>
          <w:kern w:val="0"/>
          <w:sz w:val="20"/>
          <w:szCs w:val="24"/>
          <w:lang w:val="nn-NO" w:eastAsia="en-US"/>
        </w:rPr>
        <w:t>ileum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. </w:t>
      </w:r>
      <w:r w:rsidRPr="008C2036">
        <w:rPr>
          <w:rFonts w:ascii="Arial" w:eastAsia="等线" w:hAnsi="Arial" w:cs="Arial"/>
          <w:kern w:val="0"/>
          <w:sz w:val="20"/>
          <w:szCs w:val="24"/>
          <w:lang w:eastAsia="en-US"/>
        </w:rPr>
        <w:t>Data are represented as the mean ± S</w:t>
      </w:r>
      <w:r w:rsidRPr="008C2036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.</w:t>
      </w:r>
      <w:r w:rsidRPr="008C2036">
        <w:rPr>
          <w:rFonts w:ascii="Arial" w:eastAsia="等线" w:hAnsi="Arial" w:cs="Arial"/>
          <w:kern w:val="0"/>
          <w:sz w:val="20"/>
          <w:szCs w:val="24"/>
          <w:lang w:eastAsia="en-US"/>
        </w:rPr>
        <w:t>E</w:t>
      </w:r>
      <w:r w:rsidRPr="008C2036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.</w:t>
      </w:r>
      <w:r w:rsidRPr="008C203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M. 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n=6. </w:t>
      </w:r>
      <w:r w:rsidRPr="008C2036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</w:t>
      </w:r>
      <w:r w:rsidRPr="008C203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5; </w:t>
      </w:r>
      <w:r w:rsidRPr="008C2036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*</w:t>
      </w:r>
      <w:r w:rsidRPr="008C203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1 </w:t>
      </w:r>
      <w:r w:rsidRPr="008C2036">
        <w:rPr>
          <w:rFonts w:ascii="Arial" w:eastAsia="等线" w:hAnsi="Arial" w:cs="Arial" w:hint="eastAsia"/>
          <w:kern w:val="0"/>
          <w:sz w:val="20"/>
          <w:szCs w:val="24"/>
          <w:lang w:val="nn-NO" w:eastAsia="en-US"/>
        </w:rPr>
        <w:t>(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L393:</w:t>
      </w:r>
      <w:r w:rsidRPr="008C203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</w:t>
      </w:r>
      <w:r w:rsidRPr="008C203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L. casei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ATCC 393, L393-SeNPs: </w:t>
      </w:r>
      <w:r w:rsidRPr="008C203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L. </w:t>
      </w:r>
      <w:proofErr w:type="spellStart"/>
      <w:r w:rsidRPr="008C203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>casei</w:t>
      </w:r>
      <w:proofErr w:type="spellEnd"/>
      <w:r w:rsidRPr="008C203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ATCC</w:t>
      </w:r>
      <w:r w:rsidRPr="008C203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 </w:t>
      </w:r>
      <w:r w:rsidRPr="008C2036">
        <w:rPr>
          <w:rFonts w:ascii="Arial" w:eastAsia="等线" w:hAnsi="Arial" w:cs="Arial"/>
          <w:kern w:val="0"/>
          <w:sz w:val="20"/>
          <w:szCs w:val="24"/>
          <w:lang w:eastAsia="en-US"/>
        </w:rPr>
        <w:t>393-SeNPs</w:t>
      </w:r>
      <w:r w:rsidRPr="008C203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).</w:t>
      </w:r>
    </w:p>
    <w:p w14:paraId="2C05306D" w14:textId="5E1F8210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79CD900D" w14:textId="5E1C46AB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7DD00960" w14:textId="3104A05C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1988C643" w14:textId="2F2AADD7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135BDF1C" w14:textId="468AEC05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5A8D5428" w14:textId="7AE26249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59E18FF7" w14:textId="3D5CE3E7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2F9FE159" w14:textId="2394D14D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1F2E32C5" w14:textId="4A5E6118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21BFB208" w14:textId="521DAE5A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57B69D8B" w14:textId="13C6B816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4990EE9F" w14:textId="581F204E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3D27224F" w14:textId="215BFF9A" w:rsidR="003036EA" w:rsidRDefault="003036EA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6EC0B06A" w14:textId="77777777" w:rsidR="00BD681B" w:rsidRDefault="00BD681B">
      <w:pPr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</w:p>
    <w:p w14:paraId="48B64FA8" w14:textId="558DDD9E" w:rsidR="003036EA" w:rsidRDefault="003036EA" w:rsidP="00F610A6">
      <w:pPr>
        <w:spacing w:line="480" w:lineRule="auto"/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lastRenderedPageBreak/>
        <w:t>F</w:t>
      </w:r>
      <w:r w:rsidRPr="00BD681B">
        <w:rPr>
          <w:rFonts w:ascii="Arial" w:eastAsia="等线" w:hAnsi="Arial" w:cs="Arial" w:hint="eastAsia"/>
          <w:b/>
          <w:bCs/>
          <w:kern w:val="0"/>
          <w:sz w:val="20"/>
          <w:szCs w:val="24"/>
          <w:lang w:val="nn-NO" w:eastAsia="en-US"/>
        </w:rPr>
        <w:t>ig</w:t>
      </w: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ure S2</w:t>
      </w:r>
    </w:p>
    <w:p w14:paraId="3E7BCF57" w14:textId="77777777" w:rsidR="00071293" w:rsidRPr="00BD681B" w:rsidRDefault="00071293" w:rsidP="00BD681B">
      <w:pP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</w:p>
    <w:p w14:paraId="56E5984C" w14:textId="2ECE0763" w:rsidR="00BD681B" w:rsidRDefault="00BD681B" w:rsidP="00071293">
      <w:pPr>
        <w:widowControl/>
        <w:spacing w:line="480" w:lineRule="auto"/>
        <w:jc w:val="center"/>
        <w:rPr>
          <w:rFonts w:ascii="Arial" w:eastAsia="等线" w:hAnsi="Arial" w:cs="Times New Roman"/>
          <w:kern w:val="0"/>
          <w:sz w:val="20"/>
          <w:szCs w:val="24"/>
          <w:lang w:val="fr-FR" w:eastAsia="en-US"/>
        </w:rPr>
      </w:pPr>
      <w:r>
        <w:rPr>
          <w:rFonts w:ascii="Arial" w:eastAsia="等线" w:hAnsi="Arial" w:cs="Times New Roman"/>
          <w:noProof/>
          <w:kern w:val="0"/>
          <w:sz w:val="20"/>
          <w:szCs w:val="24"/>
          <w:lang w:val="fr-FR" w:eastAsia="en-US"/>
        </w:rPr>
        <w:drawing>
          <wp:inline distT="0" distB="0" distL="0" distR="0" wp14:anchorId="116C9AD5" wp14:editId="214ECF06">
            <wp:extent cx="4108706" cy="56565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666" cy="566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E1F15" w14:textId="77777777" w:rsidR="00071293" w:rsidRPr="002A69CA" w:rsidRDefault="00071293" w:rsidP="00071293">
      <w:pPr>
        <w:widowControl/>
        <w:spacing w:line="480" w:lineRule="auto"/>
        <w:jc w:val="center"/>
        <w:rPr>
          <w:rFonts w:ascii="Arial" w:eastAsia="等线" w:hAnsi="Arial" w:cs="Times New Roman"/>
          <w:kern w:val="0"/>
          <w:sz w:val="20"/>
          <w:szCs w:val="24"/>
          <w:lang w:val="fr-FR" w:eastAsia="en-US"/>
        </w:rPr>
      </w:pPr>
    </w:p>
    <w:p w14:paraId="31AFFE8F" w14:textId="0D966E49" w:rsidR="00BD681B" w:rsidRPr="00BD681B" w:rsidRDefault="00BD681B" w:rsidP="00F610A6">
      <w:pPr>
        <w:spacing w:line="480" w:lineRule="auto"/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  <w:r w:rsidRPr="008C2036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Figure S</w:t>
      </w:r>
      <w: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2</w:t>
      </w:r>
      <w:r w:rsidRPr="008C2036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.</w:t>
      </w:r>
      <w: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 xml:space="preserve"> 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(C) IL-1β level in </w:t>
      </w:r>
      <w:r>
        <w:rPr>
          <w:rFonts w:ascii="Arial" w:eastAsia="等线" w:hAnsi="Arial" w:cs="Arial"/>
          <w:kern w:val="0"/>
          <w:sz w:val="20"/>
          <w:szCs w:val="24"/>
          <w:lang w:eastAsia="en-US"/>
        </w:rPr>
        <w:t>serum and ileum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. </w:t>
      </w:r>
      <w:r w:rsidRPr="00BD681B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(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D) IL-18 level in </w:t>
      </w:r>
      <w:r>
        <w:rPr>
          <w:rFonts w:ascii="Arial" w:eastAsia="等线" w:hAnsi="Arial" w:cs="Arial"/>
          <w:kern w:val="0"/>
          <w:sz w:val="20"/>
          <w:szCs w:val="24"/>
          <w:lang w:eastAsia="en-US"/>
        </w:rPr>
        <w:t>serum and ileum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. (E) IL-4 level in </w:t>
      </w:r>
      <w:r>
        <w:rPr>
          <w:rFonts w:ascii="Arial" w:eastAsia="等线" w:hAnsi="Arial" w:cs="Arial"/>
          <w:kern w:val="0"/>
          <w:sz w:val="20"/>
          <w:szCs w:val="24"/>
          <w:lang w:eastAsia="en-US"/>
        </w:rPr>
        <w:t>serum and ileum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. (F) IL-10 level in </w:t>
      </w:r>
      <w:r>
        <w:rPr>
          <w:rFonts w:ascii="Arial" w:eastAsia="等线" w:hAnsi="Arial" w:cs="Arial"/>
          <w:kern w:val="0"/>
          <w:sz w:val="20"/>
          <w:szCs w:val="24"/>
          <w:lang w:eastAsia="en-US"/>
        </w:rPr>
        <w:t>serum and ileum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>. Data are represented as the mean ± S</w:t>
      </w:r>
      <w:r w:rsidRPr="00BD681B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.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>E</w:t>
      </w:r>
      <w:r w:rsidRPr="00BD681B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.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M. n=6. </w:t>
      </w:r>
      <w:r w:rsidRPr="00BD681B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</w:t>
      </w:r>
      <w:r w:rsidRPr="00BD681B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BD681B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5; </w:t>
      </w:r>
      <w:r w:rsidRPr="00BD681B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*</w:t>
      </w:r>
      <w:r w:rsidRPr="00BD681B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BD681B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1 </w:t>
      </w:r>
      <w:r w:rsidRPr="00BD681B">
        <w:rPr>
          <w:rFonts w:ascii="Arial" w:eastAsia="等线" w:hAnsi="Arial" w:cs="Arial" w:hint="eastAsia"/>
          <w:kern w:val="0"/>
          <w:sz w:val="20"/>
          <w:szCs w:val="24"/>
          <w:lang w:val="nn-NO" w:eastAsia="en-US"/>
        </w:rPr>
        <w:t>(</w:t>
      </w:r>
      <w:r w:rsidRPr="00BD681B">
        <w:rPr>
          <w:rFonts w:ascii="Arial" w:eastAsia="等线" w:hAnsi="Arial" w:cs="Arial"/>
          <w:kern w:val="0"/>
          <w:sz w:val="20"/>
          <w:szCs w:val="24"/>
          <w:lang w:val="nn-NO" w:eastAsia="en-US"/>
        </w:rPr>
        <w:t>L393: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</w:t>
      </w:r>
      <w:r w:rsidRPr="00BD681B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L. casei</w:t>
      </w:r>
      <w:r w:rsidRPr="00BD681B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ATCC 393, L393-SeNPs: </w:t>
      </w:r>
      <w:r w:rsidRPr="00BD681B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L. </w:t>
      </w:r>
      <w:proofErr w:type="spellStart"/>
      <w:r w:rsidRPr="00BD681B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>casei</w:t>
      </w:r>
      <w:proofErr w:type="spellEnd"/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ATCC</w:t>
      </w:r>
      <w:r w:rsidRPr="00BD681B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 </w:t>
      </w:r>
      <w:r w:rsidRPr="00BD681B">
        <w:rPr>
          <w:rFonts w:ascii="Arial" w:eastAsia="等线" w:hAnsi="Arial" w:cs="Arial"/>
          <w:kern w:val="0"/>
          <w:sz w:val="20"/>
          <w:szCs w:val="24"/>
          <w:lang w:eastAsia="en-US"/>
        </w:rPr>
        <w:t>393-SeNPs</w:t>
      </w:r>
      <w:r w:rsidRPr="00BD681B">
        <w:rPr>
          <w:rFonts w:ascii="Arial" w:eastAsia="等线" w:hAnsi="Arial" w:cs="Arial"/>
          <w:kern w:val="0"/>
          <w:sz w:val="20"/>
          <w:szCs w:val="24"/>
          <w:lang w:val="nn-NO" w:eastAsia="en-US"/>
        </w:rPr>
        <w:t>).</w:t>
      </w:r>
    </w:p>
    <w:p w14:paraId="78AA850E" w14:textId="7B43CE01" w:rsidR="003036EA" w:rsidRDefault="003036EA">
      <w:pPr>
        <w:rPr>
          <w:lang w:val="nn-NO"/>
        </w:rPr>
      </w:pPr>
    </w:p>
    <w:p w14:paraId="0786B301" w14:textId="77777777" w:rsidR="00071293" w:rsidRDefault="00071293">
      <w:pPr>
        <w:rPr>
          <w:lang w:val="nn-NO"/>
        </w:rPr>
      </w:pPr>
    </w:p>
    <w:p w14:paraId="2E15743C" w14:textId="1FFB325C" w:rsidR="00403756" w:rsidRDefault="00403756" w:rsidP="00F610A6">
      <w:pPr>
        <w:spacing w:line="480" w:lineRule="auto"/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lastRenderedPageBreak/>
        <w:t>F</w:t>
      </w:r>
      <w:r w:rsidRPr="00BD681B">
        <w:rPr>
          <w:rFonts w:ascii="Arial" w:eastAsia="等线" w:hAnsi="Arial" w:cs="Arial" w:hint="eastAsia"/>
          <w:b/>
          <w:bCs/>
          <w:kern w:val="0"/>
          <w:sz w:val="20"/>
          <w:szCs w:val="24"/>
          <w:lang w:val="nn-NO" w:eastAsia="en-US"/>
        </w:rPr>
        <w:t>ig</w:t>
      </w:r>
      <w:r w:rsidRPr="00BD681B"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ure S</w:t>
      </w:r>
      <w: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  <w:t>3</w:t>
      </w:r>
    </w:p>
    <w:p w14:paraId="02C7C313" w14:textId="77777777" w:rsidR="00071293" w:rsidRDefault="00071293" w:rsidP="00403756">
      <w:pP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</w:p>
    <w:p w14:paraId="435F8107" w14:textId="46BBC9CA" w:rsidR="00403756" w:rsidRDefault="00403756" w:rsidP="00403756">
      <w:pP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  <w:r>
        <w:rPr>
          <w:rFonts w:ascii="Arial" w:eastAsia="等线" w:hAnsi="Arial" w:cs="Arial"/>
          <w:b/>
          <w:bCs/>
          <w:noProof/>
          <w:kern w:val="0"/>
          <w:sz w:val="20"/>
          <w:szCs w:val="24"/>
          <w:lang w:val="nn-NO" w:eastAsia="en-US"/>
        </w:rPr>
        <w:drawing>
          <wp:inline distT="0" distB="0" distL="0" distR="0" wp14:anchorId="13B30DA3" wp14:editId="0AB7C2E0">
            <wp:extent cx="5274310" cy="27393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3EC59" w14:textId="77777777" w:rsidR="00071293" w:rsidRDefault="00071293" w:rsidP="00F610A6">
      <w:pPr>
        <w:spacing w:line="480" w:lineRule="auto"/>
        <w:rPr>
          <w:rFonts w:ascii="Arial" w:eastAsia="等线" w:hAnsi="Arial" w:cs="Arial"/>
          <w:b/>
          <w:bCs/>
          <w:kern w:val="0"/>
          <w:sz w:val="20"/>
          <w:szCs w:val="24"/>
          <w:lang w:eastAsia="en-US"/>
        </w:rPr>
      </w:pPr>
    </w:p>
    <w:p w14:paraId="088305C5" w14:textId="4493669A" w:rsidR="00403756" w:rsidRPr="00403756" w:rsidRDefault="00403756" w:rsidP="00F610A6">
      <w:pPr>
        <w:spacing w:line="480" w:lineRule="auto"/>
        <w:rPr>
          <w:rFonts w:ascii="Arial" w:eastAsia="等线" w:hAnsi="Arial" w:cs="Arial"/>
          <w:kern w:val="0"/>
          <w:sz w:val="20"/>
          <w:szCs w:val="24"/>
          <w:lang w:val="nn-NO" w:eastAsia="en-US"/>
        </w:rPr>
      </w:pPr>
      <w:r w:rsidRPr="00403756">
        <w:rPr>
          <w:rFonts w:ascii="Arial" w:eastAsia="等线" w:hAnsi="Arial" w:cs="Arial"/>
          <w:b/>
          <w:bCs/>
          <w:kern w:val="0"/>
          <w:sz w:val="20"/>
          <w:szCs w:val="24"/>
          <w:lang w:eastAsia="en-US"/>
        </w:rPr>
        <w:t>F</w:t>
      </w:r>
      <w:r w:rsidRPr="00403756">
        <w:rPr>
          <w:rFonts w:ascii="Arial" w:eastAsia="等线" w:hAnsi="Arial" w:cs="Arial" w:hint="eastAsia"/>
          <w:b/>
          <w:bCs/>
          <w:kern w:val="0"/>
          <w:sz w:val="20"/>
          <w:szCs w:val="24"/>
          <w:lang w:eastAsia="en-US"/>
        </w:rPr>
        <w:t>ig</w:t>
      </w:r>
      <w:r w:rsidRPr="00403756">
        <w:rPr>
          <w:rFonts w:ascii="Arial" w:eastAsia="等线" w:hAnsi="Arial" w:cs="Arial"/>
          <w:b/>
          <w:bCs/>
          <w:kern w:val="0"/>
          <w:sz w:val="20"/>
          <w:szCs w:val="24"/>
          <w:lang w:eastAsia="en-US"/>
        </w:rPr>
        <w:t xml:space="preserve">ure </w:t>
      </w:r>
      <w:r>
        <w:rPr>
          <w:rFonts w:ascii="Arial" w:eastAsia="等线" w:hAnsi="Arial" w:cs="Arial"/>
          <w:b/>
          <w:bCs/>
          <w:kern w:val="0"/>
          <w:sz w:val="20"/>
          <w:szCs w:val="24"/>
          <w:lang w:eastAsia="en-US"/>
        </w:rPr>
        <w:t>S3.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Effects of 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L. </w:t>
      </w:r>
      <w:proofErr w:type="spellStart"/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>casei</w:t>
      </w:r>
      <w:proofErr w:type="spellEnd"/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ATCC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 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>393-SeNPs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on Se content of 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>AD model mice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. (A-F) The Se content in the serum, liver, kidney, ileum, brain and</w:t>
      </w:r>
      <w:r w:rsidRPr="00403756">
        <w:rPr>
          <w:rFonts w:ascii="Arial" w:eastAsia="等线" w:hAnsi="Arial" w:cs="Arial" w:hint="eastAsia"/>
          <w:kern w:val="0"/>
          <w:sz w:val="20"/>
          <w:szCs w:val="24"/>
          <w:lang w:val="nn-NO" w:eastAsia="en-US"/>
        </w:rPr>
        <w:t xml:space="preserve"> 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faeces. 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>Data are represented as the mean ± S</w:t>
      </w:r>
      <w:r w:rsidRPr="00403756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.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>E</w:t>
      </w:r>
      <w:r w:rsidRPr="00403756">
        <w:rPr>
          <w:rFonts w:ascii="Arial" w:eastAsia="等线" w:hAnsi="Arial" w:cs="Arial" w:hint="eastAsia"/>
          <w:kern w:val="0"/>
          <w:sz w:val="20"/>
          <w:szCs w:val="24"/>
          <w:lang w:eastAsia="en-US"/>
        </w:rPr>
        <w:t>.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M. n=5. </w:t>
      </w:r>
      <w:r w:rsidRPr="00403756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5; </w:t>
      </w:r>
      <w:r w:rsidRPr="00403756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*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1; </w:t>
      </w:r>
      <w:r w:rsidRPr="00403756">
        <w:rPr>
          <w:rFonts w:ascii="Arial" w:eastAsia="等线" w:hAnsi="Arial" w:cs="Arial"/>
          <w:kern w:val="0"/>
          <w:sz w:val="20"/>
          <w:szCs w:val="24"/>
          <w:vertAlign w:val="superscript"/>
          <w:lang w:val="nn-NO" w:eastAsia="en-US"/>
        </w:rPr>
        <w:t>***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P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&lt; 0.001 </w:t>
      </w:r>
      <w:r w:rsidRPr="00403756">
        <w:rPr>
          <w:rFonts w:ascii="Arial" w:eastAsia="等线" w:hAnsi="Arial" w:cs="Arial" w:hint="eastAsia"/>
          <w:kern w:val="0"/>
          <w:sz w:val="20"/>
          <w:szCs w:val="24"/>
          <w:lang w:val="nn-NO" w:eastAsia="en-US"/>
        </w:rPr>
        <w:t>(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L393: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val="nn-NO" w:eastAsia="en-US"/>
        </w:rPr>
        <w:t>L. casei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 xml:space="preserve"> ATCC 393, L393-SeNPs: 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L. </w:t>
      </w:r>
      <w:proofErr w:type="spellStart"/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>casei</w:t>
      </w:r>
      <w:proofErr w:type="spellEnd"/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 xml:space="preserve"> ATCC</w:t>
      </w:r>
      <w:r w:rsidRPr="00403756">
        <w:rPr>
          <w:rFonts w:ascii="Arial" w:eastAsia="等线" w:hAnsi="Arial" w:cs="Arial"/>
          <w:i/>
          <w:iCs/>
          <w:kern w:val="0"/>
          <w:sz w:val="20"/>
          <w:szCs w:val="24"/>
          <w:lang w:eastAsia="en-US"/>
        </w:rPr>
        <w:t xml:space="preserve"> </w:t>
      </w:r>
      <w:r w:rsidRPr="00403756">
        <w:rPr>
          <w:rFonts w:ascii="Arial" w:eastAsia="等线" w:hAnsi="Arial" w:cs="Arial"/>
          <w:kern w:val="0"/>
          <w:sz w:val="20"/>
          <w:szCs w:val="24"/>
          <w:lang w:eastAsia="en-US"/>
        </w:rPr>
        <w:t>393-SeNPs</w:t>
      </w:r>
      <w:r w:rsidRPr="00403756">
        <w:rPr>
          <w:rFonts w:ascii="Arial" w:eastAsia="等线" w:hAnsi="Arial" w:cs="Arial"/>
          <w:kern w:val="0"/>
          <w:sz w:val="20"/>
          <w:szCs w:val="24"/>
          <w:lang w:val="nn-NO" w:eastAsia="en-US"/>
        </w:rPr>
        <w:t>).</w:t>
      </w:r>
    </w:p>
    <w:p w14:paraId="4C260376" w14:textId="77777777" w:rsidR="00403756" w:rsidRPr="00403756" w:rsidRDefault="00403756" w:rsidP="00403756">
      <w:pPr>
        <w:rPr>
          <w:rFonts w:ascii="Arial" w:eastAsia="等线" w:hAnsi="Arial" w:cs="Arial"/>
          <w:b/>
          <w:bCs/>
          <w:kern w:val="0"/>
          <w:sz w:val="20"/>
          <w:szCs w:val="24"/>
          <w:lang w:val="nn-NO" w:eastAsia="en-US"/>
        </w:rPr>
      </w:pPr>
    </w:p>
    <w:p w14:paraId="41C49859" w14:textId="1405B4D3" w:rsidR="00403756" w:rsidRDefault="00403756">
      <w:pPr>
        <w:rPr>
          <w:lang w:val="nn-NO"/>
        </w:rPr>
      </w:pPr>
    </w:p>
    <w:p w14:paraId="39F6C39E" w14:textId="4ABB4A62" w:rsidR="00E82527" w:rsidRDefault="00E82527">
      <w:pPr>
        <w:rPr>
          <w:lang w:val="nn-NO"/>
        </w:rPr>
      </w:pPr>
    </w:p>
    <w:p w14:paraId="0E215E1B" w14:textId="3123F6BE" w:rsidR="00E82527" w:rsidRDefault="00E82527">
      <w:pPr>
        <w:rPr>
          <w:lang w:val="nn-NO"/>
        </w:rPr>
      </w:pPr>
    </w:p>
    <w:p w14:paraId="4BBDB50F" w14:textId="47D7D8B7" w:rsidR="00E82527" w:rsidRDefault="00E82527">
      <w:pPr>
        <w:rPr>
          <w:lang w:val="nn-NO"/>
        </w:rPr>
      </w:pPr>
    </w:p>
    <w:p w14:paraId="3EA1BD45" w14:textId="5DE6E345" w:rsidR="00E82527" w:rsidRDefault="00E82527">
      <w:pPr>
        <w:rPr>
          <w:lang w:val="nn-NO"/>
        </w:rPr>
      </w:pPr>
    </w:p>
    <w:p w14:paraId="7DA9BAC9" w14:textId="736FA05C" w:rsidR="00E82527" w:rsidRDefault="00E82527">
      <w:pPr>
        <w:rPr>
          <w:lang w:val="nn-NO"/>
        </w:rPr>
      </w:pPr>
    </w:p>
    <w:p w14:paraId="0C04A682" w14:textId="77777777" w:rsidR="00E82527" w:rsidRPr="00BD681B" w:rsidRDefault="00E82527">
      <w:pPr>
        <w:rPr>
          <w:lang w:val="nn-NO"/>
        </w:rPr>
      </w:pPr>
    </w:p>
    <w:sectPr w:rsidR="00E82527" w:rsidRPr="00BD68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68A09" w14:textId="77777777" w:rsidR="00A30E6A" w:rsidRDefault="00A30E6A" w:rsidP="002A69CA">
      <w:r>
        <w:separator/>
      </w:r>
    </w:p>
  </w:endnote>
  <w:endnote w:type="continuationSeparator" w:id="0">
    <w:p w14:paraId="25CC4C9B" w14:textId="77777777" w:rsidR="00A30E6A" w:rsidRDefault="00A30E6A" w:rsidP="002A69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A5DDF" w14:textId="77777777" w:rsidR="00A30E6A" w:rsidRDefault="00A30E6A" w:rsidP="002A69CA">
      <w:r>
        <w:separator/>
      </w:r>
    </w:p>
  </w:footnote>
  <w:footnote w:type="continuationSeparator" w:id="0">
    <w:p w14:paraId="1CA7E2E0" w14:textId="77777777" w:rsidR="00A30E6A" w:rsidRDefault="00A30E6A" w:rsidP="002A69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DA0NjIxMTUyMbRU0lEKTi0uzszPAykwrQUAFryd8ywAAAA="/>
  </w:docVars>
  <w:rsids>
    <w:rsidRoot w:val="00C27641"/>
    <w:rsid w:val="0004054D"/>
    <w:rsid w:val="00071293"/>
    <w:rsid w:val="00290EF5"/>
    <w:rsid w:val="00297F6B"/>
    <w:rsid w:val="002A69CA"/>
    <w:rsid w:val="003036EA"/>
    <w:rsid w:val="00403756"/>
    <w:rsid w:val="0048559F"/>
    <w:rsid w:val="008C2036"/>
    <w:rsid w:val="009C36C8"/>
    <w:rsid w:val="00A30E6A"/>
    <w:rsid w:val="00AA5C40"/>
    <w:rsid w:val="00B91D76"/>
    <w:rsid w:val="00BD681B"/>
    <w:rsid w:val="00C27641"/>
    <w:rsid w:val="00E82527"/>
    <w:rsid w:val="00EE2204"/>
    <w:rsid w:val="00F1467D"/>
    <w:rsid w:val="00F37E4F"/>
    <w:rsid w:val="00F61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3AEFA"/>
  <w14:defaultImageDpi w14:val="32767"/>
  <w15:chartTrackingRefBased/>
  <w15:docId w15:val="{2D5475E2-DAF9-4289-BF86-DE03917F3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69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A69C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A69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A69C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磊</dc:creator>
  <cp:keywords/>
  <dc:description/>
  <cp:lastModifiedBy>乔 磊</cp:lastModifiedBy>
  <cp:revision>14</cp:revision>
  <dcterms:created xsi:type="dcterms:W3CDTF">2022-09-09T09:42:00Z</dcterms:created>
  <dcterms:modified xsi:type="dcterms:W3CDTF">2022-09-15T01:44:00Z</dcterms:modified>
</cp:coreProperties>
</file>